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11 y PR12, del proyecto PR02,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aabe762 del 24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4T10:49:31Z</dcterms:created>
  <dcterms:modified xsi:type="dcterms:W3CDTF">2023-07-24T10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